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631720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61403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640620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631720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651699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649079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672849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632384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631962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685190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650628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630631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620147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637133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318193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137969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681147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694797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626130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641874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647205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625443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672265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726206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701125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уннатилло Махмудов</dc:creator>
  <dc:language>ru-RU</dc:language>
  <cp:keywords/>
  <dcterms:created xsi:type="dcterms:W3CDTF">2024-03-26T16:49:07Z</dcterms:created>
  <dcterms:modified xsi:type="dcterms:W3CDTF">2024-03-26T16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